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p>
    <w:bookmarkStart w:id="25" w:name="X5f825a64a93a6faab795c90ae599bd3dc6338eb"/>
    <w:p>
      <w:pPr>
        <w:pStyle w:val="Heading1"/>
      </w:pPr>
      <w:r>
        <w:t xml:space="preserve">Cover Letter for Web Designer Position in Qatar Doha</w:t>
      </w:r>
    </w:p>
    <w:p>
      <w:pPr>
        <w:pStyle w:val="FirstParagraph"/>
      </w:pPr>
      <w:r>
        <w:t xml:space="preserve">Dear [Hiring Manager's Name],</w:t>
      </w:r>
    </w:p>
    <w:p>
      <w:pPr>
        <w:pStyle w:val="BodyText"/>
      </w:pPr>
      <w:r>
        <w:t xml:space="preserve">I am writing to express my enthusiastic interest in the Web Designer position at your organization in Qatar Doha. As a creative and technically skilled professional with over [X years] of experience in web design, I am eager to contribute my expertise to support your digital initiatives. Qatar Doha, a vibrant hub of innovation and cultural exchange, has always inspired me to create visually compelling and user-centric web solutions that align with the region’s forward-thinking vision. This opportunity allows me to combine my passion for design with the unique opportunities available in this dynamic location.</w:t>
      </w:r>
    </w:p>
    <w:bookmarkStart w:id="20" w:name="X282fd2691dac435bca4d93cf7a757ac649a3bec"/>
    <w:p>
      <w:pPr>
        <w:pStyle w:val="Heading2"/>
      </w:pPr>
      <w:r>
        <w:t xml:space="preserve">Why I Am a Strong Fit for the Web Designer Role</w:t>
      </w:r>
    </w:p>
    <w:p>
      <w:pPr>
        <w:pStyle w:val="FirstParagraph"/>
      </w:pPr>
      <w:r>
        <w:t xml:space="preserve">As a dedicated Web Designer, I specialize in crafting responsive, accessible, and aesthetically pleasing websites that deliver exceptional user experiences. My background includes designing for diverse industries such as e-commerce, education, and hospitality—skills that are particularly relevant to the evolving digital landscape in Qatar Doha. I understand the importance of creating websites that not only reflect a brand’s identity but also cater to the needs of a culturally and technologically advanced audience.</w:t>
      </w:r>
    </w:p>
    <w:p>
      <w:pPr>
        <w:pStyle w:val="BodyText"/>
      </w:pPr>
      <w:r>
        <w:t xml:space="preserve">My technical proficiency spans HTML5, CSS3, JavaScript, and modern design tools like Adobe XD, Figma, and Sketch. I am also well-versed in content management systems such as WordPress and Shopify. Beyond coding, I prioritize user experience (UX) research and usability testing to ensure every project meets the highest standards of functionality and accessibility. For instance, in a recent project for a hospitality client in the Middle East, I designed a mobile-optimized website that increased user engagement by 40% within three months of launch.</w:t>
      </w:r>
    </w:p>
    <w:bookmarkEnd w:id="20"/>
    <w:bookmarkStart w:id="21" w:name="X9a66b2637a878b1d16f244b3f1a5c96e6b13785"/>
    <w:p>
      <w:pPr>
        <w:pStyle w:val="Heading2"/>
      </w:pPr>
      <w:r>
        <w:t xml:space="preserve">Understanding the Unique Needs of Qatar Doha</w:t>
      </w:r>
    </w:p>
    <w:p>
      <w:pPr>
        <w:pStyle w:val="FirstParagraph"/>
      </w:pPr>
      <w:r>
        <w:t xml:space="preserve">Qatar Doha is a city that seamlessly blends tradition with modernity, and I recognize the importance of creating web designs that reflect this balance. The region’s emphasis on technological innovation, particularly through initiatives like Qatar National Vision 2030, presents an exciting opportunity for Web Designers to contribute to the country’s digital transformation. I am particularly drawn to your organization’s commitment to leveraging technology for sustainable growth and cultural preservation—a mission I deeply admire.</w:t>
      </w:r>
    </w:p>
    <w:p>
      <w:pPr>
        <w:pStyle w:val="BodyText"/>
      </w:pPr>
      <w:r>
        <w:t xml:space="preserve">In Qatar Doha, web design must also consider multilingual support, local regulations, and the preferences of a diverse population. My experience in developing websites that cater to Arabic-speaking users and comply with international standards has prepared me to meet these challenges. For example, I once designed a multilingual e-commerce platform for an international client, ensuring seamless navigation across English and Arabic interfaces while maintaining a cohesive brand identity.</w:t>
      </w:r>
    </w:p>
    <w:bookmarkEnd w:id="21"/>
    <w:bookmarkStart w:id="22" w:name="my-approach-to-web-design"/>
    <w:p>
      <w:pPr>
        <w:pStyle w:val="Heading2"/>
      </w:pPr>
      <w:r>
        <w:t xml:space="preserve">My Approach to Web Design</w:t>
      </w:r>
    </w:p>
    <w:p>
      <w:pPr>
        <w:pStyle w:val="FirstParagraph"/>
      </w:pPr>
      <w:r>
        <w:t xml:space="preserve">As a Web Designer, I believe that every project begins with understanding the client’s goals and audience. I start by conducting thorough research, analyzing competitors, and identifying user pain points to develop a strategy that aligns with both business objectives and user expectations. This method has consistently resulted in websites that drive engagement, conversions, and long-term customer loyalty.</w:t>
      </w:r>
    </w:p>
    <w:p>
      <w:pPr>
        <w:pStyle w:val="BodyText"/>
      </w:pPr>
      <w:r>
        <w:t xml:space="preserve">My design philosophy emphasizes simplicity, clarity, and innovation. I focus on creating clean layouts with intuitive navigation, ensuring that even the most complex content is easy to digest. For instance, in a recent project for a Doha-based educational institution, I designed a website that streamlined course enrollment and provided real-time updates through interactive dashboards—boosting user satisfaction by 35%.</w:t>
      </w:r>
    </w:p>
    <w:bookmarkEnd w:id="22"/>
    <w:bookmarkStart w:id="23" w:name="Xac9784c0c263498e4918e4d09e36fc7f0d3c99b"/>
    <w:p>
      <w:pPr>
        <w:pStyle w:val="Heading2"/>
      </w:pPr>
      <w:r>
        <w:t xml:space="preserve">Why Qatar Doha? A Perfect Match for My Skills</w:t>
      </w:r>
    </w:p>
    <w:p>
      <w:pPr>
        <w:pStyle w:val="FirstParagraph"/>
      </w:pPr>
      <w:r>
        <w:t xml:space="preserve">Qatar Doha offers a unique environment where creativity and technology converge. The city’s rapid development, including projects like the Lusail City and the Qatar Foundation, has created a demand for Web Designers who can support this growth. I am particularly interested in contributing to initiatives that promote digital literacy, cultural heritage preservation, and sustainable development—areas that align with both my professional goals and personal values.</w:t>
      </w:r>
    </w:p>
    <w:p>
      <w:pPr>
        <w:pStyle w:val="BodyText"/>
      </w:pPr>
      <w:r>
        <w:t xml:space="preserve">Living in Qatar Doha would allow me to collaborate with a diverse team of professionals while immersing myself in the region’s rich culture. I am fluent in [language(s)] and have a strong understanding of Middle Eastern business practices, which enables me to communicate effectively with stakeholders and deliver projects that resonate with local audiences.</w:t>
      </w:r>
    </w:p>
    <w:bookmarkEnd w:id="23"/>
    <w:bookmarkStart w:id="24" w:name="conclusion"/>
    <w:p>
      <w:pPr>
        <w:pStyle w:val="Heading2"/>
      </w:pPr>
      <w:r>
        <w:t xml:space="preserve">Conclusion</w:t>
      </w:r>
    </w:p>
    <w:p>
      <w:pPr>
        <w:pStyle w:val="FirstParagraph"/>
      </w:pPr>
      <w:r>
        <w:t xml:space="preserve">In conclusion, I am confident that my skills, experience, and passion for web design make me an ideal candidate for the Web Designer position in Qatar Doha. I am eager to bring my expertise to your organization and contribute to the creation of digital solutions that inspire and innovate. Thank you for considering my application. I would welcome the opportunity to discuss how I can support your team’s goals and help drive success in this exciting market.</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dc:title>
  <dc:creator/>
  <cp:keywords/>
  <dcterms:created xsi:type="dcterms:W3CDTF">2026-07-17T22:50:08Z</dcterms:created>
  <dcterms:modified xsi:type="dcterms:W3CDTF">2026-07-17T22:50:08Z</dcterms:modified>
</cp:coreProperties>
</file>

<file path=docProps/custom.xml><?xml version="1.0" encoding="utf-8"?>
<Properties xmlns="http://schemas.openxmlformats.org/officeDocument/2006/custom-properties" xmlns:vt="http://schemas.openxmlformats.org/officeDocument/2006/docPropsVTypes"/>
</file>